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04628721" w:rsidR="00DB5E70" w:rsidRDefault="00DB0D7D" w:rsidP="00DB5E70">
      <w:pPr>
        <w:rPr>
          <w:b/>
        </w:rPr>
      </w:pPr>
      <w:r>
        <w:rPr>
          <w:b/>
        </w:rPr>
        <w:t>Seeing Structure in Expressions</w:t>
      </w:r>
      <w:r w:rsidR="00D418F2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A.SSE.2</w:t>
      </w:r>
      <w:r w:rsidR="00383C2A" w:rsidRPr="00BA01E9">
        <w:rPr>
          <w:b/>
        </w:rPr>
        <w:t>)</w:t>
      </w:r>
    </w:p>
    <w:p w14:paraId="139E3859" w14:textId="77777777" w:rsidR="00F216CE" w:rsidRPr="00BA01E9" w:rsidRDefault="00F216CE" w:rsidP="00DB5E70">
      <w:pPr>
        <w:rPr>
          <w:b/>
        </w:rPr>
      </w:pPr>
    </w:p>
    <w:p w14:paraId="5C330A8C" w14:textId="4218EEC5" w:rsidR="001D5998" w:rsidRDefault="00DB0D7D" w:rsidP="00D418F2">
      <w:r>
        <w:t>Which expression is equivalent to</w:t>
      </w:r>
      <w:r w:rsidR="00B57B02">
        <w:t xml:space="preserve"> </w:t>
      </w:r>
      <m:oMath>
        <m:r>
          <w:rPr>
            <w:rFonts w:ascii="Cambria Math" w:hAnsi="Cambria Math"/>
          </w:rPr>
          <m:t>16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-144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2</m:t>
        </m:r>
      </m:oMath>
      <w:r>
        <w:t>?</w:t>
      </w:r>
      <w:r w:rsidR="00377D6E">
        <w:t xml:space="preserve"> </w:t>
      </w:r>
    </w:p>
    <w:p w14:paraId="5F94F59A" w14:textId="52E6B077" w:rsidR="00B57B02" w:rsidRDefault="00B57B02" w:rsidP="00D418F2"/>
    <w:p w14:paraId="026D71F7" w14:textId="26B2574D" w:rsidR="00D418F2" w:rsidRDefault="00DB0D7D" w:rsidP="00D418F2">
      <w:r>
        <w:t>Select all that apply.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397"/>
        <w:gridCol w:w="1260"/>
        <w:gridCol w:w="6115"/>
      </w:tblGrid>
      <w:tr w:rsidR="00B57B02" w14:paraId="690F12B7" w14:textId="77777777" w:rsidTr="00377D6E">
        <w:tc>
          <w:tcPr>
            <w:tcW w:w="339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11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B57B02" w14:paraId="65ADBFD4" w14:textId="77777777" w:rsidTr="00377D6E">
        <w:tc>
          <w:tcPr>
            <w:tcW w:w="3397" w:type="dxa"/>
          </w:tcPr>
          <w:p w14:paraId="1816E4D8" w14:textId="77777777" w:rsidR="00D418F2" w:rsidRDefault="00DB0D7D" w:rsidP="00DB0D7D">
            <w:pPr>
              <w:pStyle w:val="ListParagraph"/>
              <w:numPr>
                <w:ilvl w:val="0"/>
                <w:numId w:val="8"/>
              </w:numPr>
            </w:pPr>
            <m:oMath>
              <m:r>
                <w:rPr>
                  <w:rFonts w:ascii="Cambria Math" w:hAnsi="Cambria Math"/>
                </w:rPr>
                <m:t>2(</m:t>
              </m:r>
              <m:r>
                <w:rPr>
                  <w:rFonts w:ascii="Cambria Math" w:hAnsi="Cambria Math"/>
                </w:rPr>
                <m:t>81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72x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6)</m:t>
              </m:r>
            </m:oMath>
          </w:p>
          <w:p w14:paraId="3BA0C870" w14:textId="77777777" w:rsidR="00411CDA" w:rsidRDefault="00411CDA" w:rsidP="00411CDA"/>
          <w:p w14:paraId="70D40751" w14:textId="77777777" w:rsidR="00411CDA" w:rsidRDefault="00411CDA" w:rsidP="00411CDA"/>
          <w:p w14:paraId="26690149" w14:textId="5E90B747" w:rsidR="00411CDA" w:rsidRDefault="00411CDA" w:rsidP="00411CDA"/>
        </w:tc>
        <w:tc>
          <w:tcPr>
            <w:tcW w:w="1260" w:type="dxa"/>
          </w:tcPr>
          <w:p w14:paraId="43A010FA" w14:textId="77777777" w:rsidR="0023759E" w:rsidRDefault="0023759E" w:rsidP="00DB5E70"/>
        </w:tc>
        <w:tc>
          <w:tcPr>
            <w:tcW w:w="611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B57B02" w14:paraId="15086042" w14:textId="77777777" w:rsidTr="00377D6E">
        <w:tc>
          <w:tcPr>
            <w:tcW w:w="3397" w:type="dxa"/>
          </w:tcPr>
          <w:p w14:paraId="148E947B" w14:textId="77777777" w:rsidR="00377D6E" w:rsidRDefault="00411CDA" w:rsidP="00411CDA">
            <w:pPr>
              <w:pStyle w:val="ListParagraph"/>
              <w:numPr>
                <w:ilvl w:val="0"/>
                <w:numId w:val="8"/>
              </w:numPr>
            </w:pPr>
            <m:oMath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(81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4)(81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)</m:t>
              </m:r>
            </m:oMath>
          </w:p>
          <w:p w14:paraId="390A6E5D" w14:textId="77777777" w:rsidR="00411CDA" w:rsidRDefault="00411CDA" w:rsidP="00411CDA"/>
          <w:p w14:paraId="039970CB" w14:textId="77777777" w:rsidR="00411CDA" w:rsidRDefault="00411CDA" w:rsidP="00411CDA"/>
          <w:p w14:paraId="2018F2CC" w14:textId="1129972E" w:rsidR="00411CDA" w:rsidRDefault="00411CDA" w:rsidP="00411CDA"/>
        </w:tc>
        <w:tc>
          <w:tcPr>
            <w:tcW w:w="1260" w:type="dxa"/>
          </w:tcPr>
          <w:p w14:paraId="26EC9A89" w14:textId="77777777" w:rsidR="0023759E" w:rsidRDefault="0023759E" w:rsidP="00DB5E70"/>
        </w:tc>
        <w:tc>
          <w:tcPr>
            <w:tcW w:w="611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B57B02" w14:paraId="79DF123C" w14:textId="77777777" w:rsidTr="00377D6E">
        <w:tc>
          <w:tcPr>
            <w:tcW w:w="3397" w:type="dxa"/>
          </w:tcPr>
          <w:p w14:paraId="783C7B69" w14:textId="77777777" w:rsidR="00A82E9C" w:rsidRDefault="00411CDA" w:rsidP="00411CDA">
            <w:pPr>
              <w:pStyle w:val="ListParagraph"/>
              <w:numPr>
                <w:ilvl w:val="0"/>
                <w:numId w:val="8"/>
              </w:numPr>
            </w:pPr>
            <m:oMath>
              <m:r>
                <w:rPr>
                  <w:rFonts w:ascii="Cambria Math" w:hAnsi="Cambria Math"/>
                </w:rPr>
                <m:t>2(81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)(81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4)</m:t>
              </m:r>
            </m:oMath>
          </w:p>
          <w:p w14:paraId="7CD897CC" w14:textId="77777777" w:rsidR="00411CDA" w:rsidRDefault="00411CDA" w:rsidP="00411CDA"/>
          <w:p w14:paraId="0B5D3110" w14:textId="77777777" w:rsidR="00411CDA" w:rsidRDefault="00411CDA" w:rsidP="00411CDA"/>
          <w:p w14:paraId="694DF1B6" w14:textId="3088CE40" w:rsidR="00411CDA" w:rsidRDefault="00411CDA" w:rsidP="00411CDA"/>
        </w:tc>
        <w:tc>
          <w:tcPr>
            <w:tcW w:w="1260" w:type="dxa"/>
          </w:tcPr>
          <w:p w14:paraId="0D18E53F" w14:textId="77777777" w:rsidR="0023759E" w:rsidRDefault="0023759E" w:rsidP="00DB5E70"/>
        </w:tc>
        <w:tc>
          <w:tcPr>
            <w:tcW w:w="611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B57B02" w14:paraId="57C2A716" w14:textId="77777777" w:rsidTr="00377D6E">
        <w:tc>
          <w:tcPr>
            <w:tcW w:w="3397" w:type="dxa"/>
          </w:tcPr>
          <w:p w14:paraId="049BD06C" w14:textId="77777777" w:rsidR="00377D6E" w:rsidRDefault="00411CDA" w:rsidP="00411CDA">
            <w:pPr>
              <w:pStyle w:val="ListParagraph"/>
              <w:numPr>
                <w:ilvl w:val="0"/>
                <w:numId w:val="8"/>
              </w:numPr>
            </w:pPr>
            <m:oMath>
              <m:r>
                <w:rPr>
                  <w:rFonts w:ascii="Cambria Math" w:hAnsi="Cambria Math"/>
                </w:rPr>
                <m:t>2(</m:t>
              </m:r>
              <m:r>
                <w:rPr>
                  <w:rFonts w:ascii="Cambria Math" w:hAnsi="Cambria Math"/>
                </w:rPr>
                <m:t>9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)(</m:t>
              </m:r>
              <m:r>
                <w:rPr>
                  <w:rFonts w:ascii="Cambria Math" w:hAnsi="Cambria Math"/>
                </w:rPr>
                <m:t>9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)</m:t>
              </m:r>
            </m:oMath>
          </w:p>
          <w:p w14:paraId="79833E07" w14:textId="77777777" w:rsidR="00411CDA" w:rsidRDefault="00411CDA" w:rsidP="00411CDA"/>
          <w:p w14:paraId="77D8BD13" w14:textId="77777777" w:rsidR="00411CDA" w:rsidRDefault="00411CDA" w:rsidP="00411CDA"/>
          <w:p w14:paraId="71FF3717" w14:textId="112FF50D" w:rsidR="00411CDA" w:rsidRDefault="00411CDA" w:rsidP="00411CDA"/>
        </w:tc>
        <w:tc>
          <w:tcPr>
            <w:tcW w:w="1260" w:type="dxa"/>
          </w:tcPr>
          <w:p w14:paraId="3F5CEAFE" w14:textId="77777777" w:rsidR="0023759E" w:rsidRDefault="0023759E" w:rsidP="00DB5E70"/>
        </w:tc>
        <w:tc>
          <w:tcPr>
            <w:tcW w:w="611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  <w:tr w:rsidR="00411CDA" w14:paraId="463E5127" w14:textId="77777777" w:rsidTr="00377D6E">
        <w:tc>
          <w:tcPr>
            <w:tcW w:w="3397" w:type="dxa"/>
          </w:tcPr>
          <w:p w14:paraId="34F808A1" w14:textId="3AEF9D76" w:rsidR="00411CDA" w:rsidRDefault="00411CDA" w:rsidP="00411CDA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m:oMath>
              <m:r>
                <w:rPr>
                  <w:rFonts w:ascii="Cambria Math" w:hAnsi="Cambria Math"/>
                </w:rPr>
                <m:t>2(</m:t>
              </m:r>
              <m:r>
                <w:rPr>
                  <w:rFonts w:ascii="Cambria Math" w:hAnsi="Cambria Math"/>
                </w:rPr>
                <m:t>9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4)(</m:t>
              </m:r>
              <m:r>
                <w:rPr>
                  <w:rFonts w:ascii="Cambria Math" w:hAnsi="Cambria Math"/>
                </w:rPr>
                <m:t>9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4)</m:t>
              </m:r>
            </m:oMath>
          </w:p>
          <w:p w14:paraId="157888B8" w14:textId="77777777" w:rsidR="00411CDA" w:rsidRPr="00411CDA" w:rsidRDefault="00411CDA" w:rsidP="00411CDA"/>
          <w:p w14:paraId="68BE4323" w14:textId="77777777" w:rsidR="00411CDA" w:rsidRDefault="00411CDA" w:rsidP="00411CDA"/>
          <w:p w14:paraId="682A12EE" w14:textId="50DA7B6F" w:rsidR="00411CDA" w:rsidRPr="00411CDA" w:rsidRDefault="00411CDA" w:rsidP="00411CDA"/>
        </w:tc>
        <w:tc>
          <w:tcPr>
            <w:tcW w:w="1260" w:type="dxa"/>
          </w:tcPr>
          <w:p w14:paraId="31251E30" w14:textId="77777777" w:rsidR="00411CDA" w:rsidRDefault="00411CDA" w:rsidP="00DB5E70"/>
        </w:tc>
        <w:tc>
          <w:tcPr>
            <w:tcW w:w="6115" w:type="dxa"/>
          </w:tcPr>
          <w:p w14:paraId="7803D639" w14:textId="77777777" w:rsidR="00411CDA" w:rsidRDefault="00411CDA" w:rsidP="00DB5E70"/>
        </w:tc>
      </w:tr>
      <w:tr w:rsidR="00411CDA" w14:paraId="56DD1D37" w14:textId="77777777" w:rsidTr="00377D6E">
        <w:tc>
          <w:tcPr>
            <w:tcW w:w="3397" w:type="dxa"/>
          </w:tcPr>
          <w:p w14:paraId="40ED4462" w14:textId="784E2041" w:rsidR="00411CDA" w:rsidRDefault="00411CDA" w:rsidP="00411CDA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m:oMath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3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+2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3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-2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  <w:p w14:paraId="6838575F" w14:textId="77777777" w:rsidR="00411CDA" w:rsidRPr="00411CDA" w:rsidRDefault="00411CDA" w:rsidP="00411CDA"/>
          <w:p w14:paraId="575CCFDD" w14:textId="77777777" w:rsidR="00411CDA" w:rsidRDefault="00411CDA" w:rsidP="00411CDA"/>
          <w:p w14:paraId="4E8C6EB6" w14:textId="6622928B" w:rsidR="00411CDA" w:rsidRPr="00411CDA" w:rsidRDefault="00411CDA" w:rsidP="00411CDA">
            <w:bookmarkStart w:id="0" w:name="_GoBack"/>
            <w:bookmarkEnd w:id="0"/>
          </w:p>
        </w:tc>
        <w:tc>
          <w:tcPr>
            <w:tcW w:w="1260" w:type="dxa"/>
          </w:tcPr>
          <w:p w14:paraId="7C8027C9" w14:textId="77777777" w:rsidR="00411CDA" w:rsidRDefault="00411CDA" w:rsidP="00DB5E70"/>
        </w:tc>
        <w:tc>
          <w:tcPr>
            <w:tcW w:w="6115" w:type="dxa"/>
          </w:tcPr>
          <w:p w14:paraId="5B834AE5" w14:textId="77777777" w:rsidR="00411CDA" w:rsidRDefault="00411CD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34C266C7" w14:textId="77777777" w:rsidR="00D418F2" w:rsidRDefault="00D418F2" w:rsidP="00D418F2">
      <w:hyperlink r:id="rId8" w:history="1">
        <w:r>
          <w:rPr>
            <w:rStyle w:val="Hyperlink"/>
          </w:rPr>
          <w:t>https://assessmentresource.org/wp-content/uploads/2019/07/Integrated_Math_3_EOY_Item_Set.pdf</w:t>
        </w:r>
      </w:hyperlink>
    </w:p>
    <w:p w14:paraId="4BB8FF08" w14:textId="40C96A2C" w:rsidR="00F45CFE" w:rsidRPr="001D5998" w:rsidRDefault="00860F51" w:rsidP="00F45CFE">
      <w:r>
        <w:t>Integrated Math I</w:t>
      </w:r>
      <w:r w:rsidR="00D418F2">
        <w:t>II</w:t>
      </w:r>
      <w:r w:rsidR="001D5998" w:rsidRPr="001D5998">
        <w:t xml:space="preserve"> </w:t>
      </w:r>
      <w:r>
        <w:t xml:space="preserve">EOY, Spring 2015, </w:t>
      </w:r>
      <w:r w:rsidR="001D5998" w:rsidRPr="001D5998">
        <w:t xml:space="preserve">Item </w:t>
      </w:r>
      <w:r w:rsidR="00377D6E">
        <w:t>M40</w:t>
      </w:r>
      <w:r w:rsidR="00DB0D7D">
        <w:t>370</w:t>
      </w:r>
    </w:p>
    <w:sectPr w:rsidR="00F45CF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12762D"/>
    <w:multiLevelType w:val="hybridMultilevel"/>
    <w:tmpl w:val="0F3EFC6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F46AD"/>
    <w:multiLevelType w:val="hybridMultilevel"/>
    <w:tmpl w:val="FFE46F4A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64176B"/>
    <w:multiLevelType w:val="hybridMultilevel"/>
    <w:tmpl w:val="0598D09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7022EA"/>
    <w:multiLevelType w:val="hybridMultilevel"/>
    <w:tmpl w:val="64C2DE7C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7"/>
  </w:num>
  <w:num w:numId="6">
    <w:abstractNumId w:val="2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5998"/>
    <w:rsid w:val="002150DB"/>
    <w:rsid w:val="0023759E"/>
    <w:rsid w:val="00247678"/>
    <w:rsid w:val="0028115A"/>
    <w:rsid w:val="00357A43"/>
    <w:rsid w:val="00377D6E"/>
    <w:rsid w:val="00383C2A"/>
    <w:rsid w:val="003A5EC2"/>
    <w:rsid w:val="003E27C8"/>
    <w:rsid w:val="00411CDA"/>
    <w:rsid w:val="00435673"/>
    <w:rsid w:val="004B3187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972848"/>
    <w:rsid w:val="0098229B"/>
    <w:rsid w:val="00983976"/>
    <w:rsid w:val="00A1289D"/>
    <w:rsid w:val="00A82334"/>
    <w:rsid w:val="00A82E9C"/>
    <w:rsid w:val="00B05FF6"/>
    <w:rsid w:val="00B16EE8"/>
    <w:rsid w:val="00B57B02"/>
    <w:rsid w:val="00B761DD"/>
    <w:rsid w:val="00BA01E9"/>
    <w:rsid w:val="00C16BC1"/>
    <w:rsid w:val="00C535BA"/>
    <w:rsid w:val="00D418F2"/>
    <w:rsid w:val="00DA79D4"/>
    <w:rsid w:val="00DB0D7D"/>
    <w:rsid w:val="00DB5E70"/>
    <w:rsid w:val="00E14253"/>
    <w:rsid w:val="00E508FA"/>
    <w:rsid w:val="00EF5ACA"/>
    <w:rsid w:val="00F216CE"/>
    <w:rsid w:val="00F45CFE"/>
    <w:rsid w:val="00FC356F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0F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7/Integrated_Math_3_EOY_Item_Set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20:39:00Z</dcterms:created>
  <dcterms:modified xsi:type="dcterms:W3CDTF">2019-10-24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